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04E29" w:rsidRPr="00813E35" w:rsidRDefault="00404E29" w:rsidP="00404E2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404E29" w:rsidRPr="00813E35" w:rsidRDefault="00404E29" w:rsidP="00404E2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404E29" w:rsidRPr="00813E35" w:rsidRDefault="00404E29" w:rsidP="00404E2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404E29" w:rsidRPr="00813E35" w:rsidRDefault="00404E29" w:rsidP="00404E2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404E29" w:rsidRPr="00813E35" w:rsidRDefault="00404E29" w:rsidP="00404E2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404E29" w:rsidRPr="00813E35" w:rsidRDefault="00404E29" w:rsidP="00404E2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404E29" w:rsidRPr="00813E35" w:rsidRDefault="00404E29" w:rsidP="00404E2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404E29" w:rsidRPr="00813E35" w:rsidRDefault="00404E29" w:rsidP="00404E2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3879A3" w:rsidRPr="00813E35" w:rsidRDefault="00A67F49" w:rsidP="00404E29">
      <w:pPr>
        <w:jc w:val="center"/>
        <w:rPr>
          <w:rFonts w:ascii="Times New Roman" w:hAnsi="Times New Roman" w:cs="Times New Roman"/>
          <w:sz w:val="24"/>
          <w:szCs w:val="24"/>
        </w:rPr>
      </w:pPr>
      <w:r w:rsidRPr="00813E35">
        <w:rPr>
          <w:rFonts w:ascii="Times New Roman" w:hAnsi="Times New Roman" w:cs="Times New Roman"/>
          <w:sz w:val="24"/>
          <w:szCs w:val="24"/>
        </w:rPr>
        <w:t>Hypothesis</w:t>
      </w:r>
    </w:p>
    <w:p w:rsidR="00A67F49" w:rsidRPr="00813E35" w:rsidRDefault="00A67F49" w:rsidP="00404E29">
      <w:pPr>
        <w:jc w:val="center"/>
        <w:rPr>
          <w:rFonts w:ascii="Times New Roman" w:hAnsi="Times New Roman" w:cs="Times New Roman"/>
          <w:sz w:val="24"/>
          <w:szCs w:val="24"/>
        </w:rPr>
      </w:pPr>
      <w:r w:rsidRPr="00813E35">
        <w:rPr>
          <w:rFonts w:ascii="Times New Roman" w:hAnsi="Times New Roman" w:cs="Times New Roman"/>
          <w:sz w:val="24"/>
          <w:szCs w:val="24"/>
        </w:rPr>
        <w:t>Student’s Name</w:t>
      </w:r>
    </w:p>
    <w:p w:rsidR="00A67F49" w:rsidRPr="00813E35" w:rsidRDefault="00404E29" w:rsidP="00404E29">
      <w:pPr>
        <w:jc w:val="center"/>
        <w:rPr>
          <w:rFonts w:ascii="Times New Roman" w:hAnsi="Times New Roman" w:cs="Times New Roman"/>
          <w:sz w:val="24"/>
          <w:szCs w:val="24"/>
        </w:rPr>
      </w:pPr>
      <w:r w:rsidRPr="00813E35">
        <w:rPr>
          <w:rFonts w:ascii="Times New Roman" w:hAnsi="Times New Roman" w:cs="Times New Roman"/>
          <w:sz w:val="24"/>
          <w:szCs w:val="24"/>
        </w:rPr>
        <w:t>Institution</w:t>
      </w:r>
    </w:p>
    <w:p w:rsidR="009E5214" w:rsidRPr="00813E35" w:rsidRDefault="009E5214">
      <w:pPr>
        <w:rPr>
          <w:rFonts w:ascii="Times New Roman" w:hAnsi="Times New Roman" w:cs="Times New Roman"/>
          <w:sz w:val="24"/>
          <w:szCs w:val="24"/>
        </w:rPr>
      </w:pPr>
    </w:p>
    <w:p w:rsidR="00404E29" w:rsidRPr="00813E35" w:rsidRDefault="00404E29" w:rsidP="00A33A2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404E29" w:rsidRPr="00813E35" w:rsidRDefault="00404E29" w:rsidP="00A33A2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404E29" w:rsidRPr="00813E35" w:rsidRDefault="00404E29" w:rsidP="00A33A2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404E29" w:rsidRPr="00813E35" w:rsidRDefault="00404E29" w:rsidP="00A33A2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404E29" w:rsidRPr="00813E35" w:rsidRDefault="00404E29" w:rsidP="00A33A2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404E29" w:rsidRPr="00813E35" w:rsidRDefault="00404E29" w:rsidP="00A33A2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404E29" w:rsidRPr="00813E35" w:rsidRDefault="00404E29" w:rsidP="00A33A2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404E29" w:rsidRPr="00813E35" w:rsidRDefault="00404E29" w:rsidP="00A33A2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404E29" w:rsidRPr="00813E35" w:rsidRDefault="00404E29" w:rsidP="00A33A2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404E29" w:rsidRPr="00813E35" w:rsidRDefault="00404E29" w:rsidP="00A33A2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404E29" w:rsidRPr="00813E35" w:rsidRDefault="00404E29" w:rsidP="00A33A2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404E29" w:rsidRPr="00813E35" w:rsidRDefault="00404E29" w:rsidP="00A33A2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404E29" w:rsidRPr="00813E35" w:rsidRDefault="00404E29" w:rsidP="00A33A2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404E29" w:rsidRPr="00813E35" w:rsidRDefault="00404E29" w:rsidP="00A33A2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404E29" w:rsidRPr="00813E35" w:rsidRDefault="00404E29" w:rsidP="00A33A2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404E29" w:rsidRPr="00813E35" w:rsidRDefault="00404E29" w:rsidP="00A33A2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9E5214" w:rsidRPr="00813E35" w:rsidRDefault="009E5214" w:rsidP="00A33A2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13E35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TEP 1: </w:t>
      </w:r>
    </w:p>
    <w:p w:rsidR="009E5214" w:rsidRPr="00813E35" w:rsidRDefault="009E5214" w:rsidP="00A33A29">
      <w:pPr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13E35">
        <w:rPr>
          <w:rFonts w:ascii="Times New Roman" w:hAnsi="Times New Roman" w:cs="Times New Roman"/>
          <w:sz w:val="24"/>
          <w:szCs w:val="24"/>
        </w:rPr>
        <w:t xml:space="preserve">A sample collected is true random when </w:t>
      </w:r>
      <w:r w:rsidR="00772407" w:rsidRPr="00813E35">
        <w:rPr>
          <w:rFonts w:ascii="Times New Roman" w:hAnsi="Times New Roman" w:cs="Times New Roman"/>
          <w:sz w:val="24"/>
          <w:szCs w:val="24"/>
        </w:rPr>
        <w:t>it is not bias to any issue. In order to ensure that the sample is random, various methods can be used to draw the sample</w:t>
      </w:r>
      <w:r w:rsidR="00C516DE" w:rsidRPr="00813E35">
        <w:rPr>
          <w:rFonts w:ascii="Times New Roman" w:hAnsi="Times New Roman" w:cs="Times New Roman"/>
          <w:sz w:val="24"/>
          <w:szCs w:val="24"/>
        </w:rPr>
        <w:t xml:space="preserve"> from a population</w:t>
      </w:r>
      <w:r w:rsidR="00C1391D" w:rsidRPr="00813E35">
        <w:rPr>
          <w:rFonts w:ascii="Times New Roman" w:hAnsi="Times New Roman" w:cs="Times New Roman"/>
          <w:sz w:val="24"/>
          <w:szCs w:val="24"/>
        </w:rPr>
        <w:t xml:space="preserve"> and will be using random numbers</w:t>
      </w:r>
      <w:r w:rsidR="00C516DE" w:rsidRPr="00813E35">
        <w:rPr>
          <w:rFonts w:ascii="Times New Roman" w:hAnsi="Times New Roman" w:cs="Times New Roman"/>
          <w:sz w:val="24"/>
          <w:szCs w:val="24"/>
        </w:rPr>
        <w:t>.</w:t>
      </w:r>
      <w:r w:rsidR="000A2363" w:rsidRPr="00813E35">
        <w:rPr>
          <w:rFonts w:ascii="Times New Roman" w:hAnsi="Times New Roman" w:cs="Times New Roman"/>
          <w:sz w:val="24"/>
          <w:szCs w:val="24"/>
        </w:rPr>
        <w:t xml:space="preserve"> This numbers can be selected using sample of n=12 men and n=8 women from the population of men and women and this should be done using random numbers and therefore, this will make sure that the sample obtain is truly random. </w:t>
      </w:r>
      <w:r w:rsidR="00C516DE" w:rsidRPr="00813E35">
        <w:rPr>
          <w:rFonts w:ascii="Times New Roman" w:hAnsi="Times New Roman" w:cs="Times New Roman"/>
          <w:sz w:val="24"/>
          <w:szCs w:val="24"/>
        </w:rPr>
        <w:t xml:space="preserve"> </w:t>
      </w:r>
      <w:r w:rsidR="00C1391D" w:rsidRPr="00813E3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31670" w:rsidRPr="00813E35" w:rsidRDefault="00331670" w:rsidP="00A33A29">
      <w:pPr>
        <w:spacing w:after="0" w:line="360" w:lineRule="auto"/>
        <w:ind w:firstLine="720"/>
        <w:rPr>
          <w:rFonts w:ascii="Times New Roman" w:hAnsi="Times New Roman" w:cs="Times New Roman"/>
        </w:rPr>
      </w:pPr>
    </w:p>
    <w:p w:rsidR="00331670" w:rsidRPr="00813E35" w:rsidRDefault="00331670" w:rsidP="00761A0E">
      <w:pPr>
        <w:spacing w:after="0" w:line="360" w:lineRule="auto"/>
        <w:rPr>
          <w:rFonts w:ascii="Times New Roman" w:hAnsi="Times New Roman" w:cs="Times New Roman"/>
          <w:b/>
        </w:rPr>
      </w:pPr>
      <w:r w:rsidRPr="00813E35">
        <w:rPr>
          <w:rFonts w:ascii="Times New Roman" w:hAnsi="Times New Roman" w:cs="Times New Roman"/>
          <w:b/>
        </w:rPr>
        <w:t xml:space="preserve">STEP 2: </w:t>
      </w:r>
      <w:r w:rsidR="00761A0E" w:rsidRPr="00813E35">
        <w:rPr>
          <w:rFonts w:ascii="Times New Roman" w:hAnsi="Times New Roman" w:cs="Times New Roman"/>
          <w:b/>
        </w:rPr>
        <w:t xml:space="preserve"> </w:t>
      </w:r>
    </w:p>
    <w:tbl>
      <w:tblPr>
        <w:tblW w:w="10527" w:type="dxa"/>
        <w:tblInd w:w="93" w:type="dxa"/>
        <w:tblLook w:val="04A0"/>
      </w:tblPr>
      <w:tblGrid>
        <w:gridCol w:w="774"/>
        <w:gridCol w:w="789"/>
        <w:gridCol w:w="2055"/>
        <w:gridCol w:w="1735"/>
        <w:gridCol w:w="363"/>
        <w:gridCol w:w="1021"/>
        <w:gridCol w:w="2055"/>
        <w:gridCol w:w="1735"/>
      </w:tblGrid>
      <w:tr w:rsidR="00AC4629" w:rsidRPr="00AC4629" w:rsidTr="00AC4629">
        <w:trPr>
          <w:trHeight w:val="309"/>
        </w:trPr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Men 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Women 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C4629" w:rsidRPr="00AC4629" w:rsidTr="00AC4629">
        <w:trPr>
          <w:trHeight w:val="309"/>
        </w:trPr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Time 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Exercise per week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Favorite </w:t>
            </w:r>
          </w:p>
        </w:tc>
        <w:tc>
          <w:tcPr>
            <w:tcW w:w="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Time 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Exercise per week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Favorite </w:t>
            </w:r>
          </w:p>
        </w:tc>
      </w:tr>
      <w:tr w:rsidR="00AC4629" w:rsidRPr="00AC4629" w:rsidTr="00AC4629">
        <w:trPr>
          <w:trHeight w:val="309"/>
        </w:trPr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2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erobic </w:t>
            </w:r>
          </w:p>
        </w:tc>
        <w:tc>
          <w:tcPr>
            <w:tcW w:w="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2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erobic </w:t>
            </w:r>
          </w:p>
        </w:tc>
      </w:tr>
      <w:tr w:rsidR="00AC4629" w:rsidRPr="00AC4629" w:rsidTr="00AC4629">
        <w:trPr>
          <w:trHeight w:val="309"/>
        </w:trPr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2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sh up</w:t>
            </w:r>
          </w:p>
        </w:tc>
        <w:tc>
          <w:tcPr>
            <w:tcW w:w="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sh up</w:t>
            </w:r>
          </w:p>
        </w:tc>
      </w:tr>
      <w:tr w:rsidR="00AC4629" w:rsidRPr="00AC4629" w:rsidTr="00AC4629">
        <w:trPr>
          <w:trHeight w:val="309"/>
        </w:trPr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erobic </w:t>
            </w:r>
          </w:p>
        </w:tc>
        <w:tc>
          <w:tcPr>
            <w:tcW w:w="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9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erobic </w:t>
            </w:r>
          </w:p>
        </w:tc>
      </w:tr>
      <w:tr w:rsidR="00AC4629" w:rsidRPr="00AC4629" w:rsidTr="00AC4629">
        <w:trPr>
          <w:trHeight w:val="309"/>
        </w:trPr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9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erobic </w:t>
            </w:r>
          </w:p>
        </w:tc>
        <w:tc>
          <w:tcPr>
            <w:tcW w:w="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8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rdiovascular</w:t>
            </w:r>
          </w:p>
        </w:tc>
      </w:tr>
      <w:tr w:rsidR="00AC4629" w:rsidRPr="00AC4629" w:rsidTr="00AC4629">
        <w:trPr>
          <w:trHeight w:val="309"/>
        </w:trPr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8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rdiovascular</w:t>
            </w:r>
          </w:p>
        </w:tc>
        <w:tc>
          <w:tcPr>
            <w:tcW w:w="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sh up</w:t>
            </w:r>
          </w:p>
        </w:tc>
      </w:tr>
      <w:tr w:rsidR="00AC4629" w:rsidRPr="00AC4629" w:rsidTr="00AC4629">
        <w:trPr>
          <w:trHeight w:val="309"/>
        </w:trPr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/P</w:t>
            </w:r>
          </w:p>
        </w:tc>
        <w:tc>
          <w:tcPr>
            <w:tcW w:w="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2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/P</w:t>
            </w:r>
          </w:p>
        </w:tc>
      </w:tr>
      <w:tr w:rsidR="00AC4629" w:rsidRPr="00AC4629" w:rsidTr="00AC4629">
        <w:trPr>
          <w:trHeight w:val="309"/>
        </w:trPr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2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erobic </w:t>
            </w:r>
          </w:p>
        </w:tc>
        <w:tc>
          <w:tcPr>
            <w:tcW w:w="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9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erobic </w:t>
            </w:r>
          </w:p>
        </w:tc>
      </w:tr>
      <w:tr w:rsidR="00AC4629" w:rsidRPr="00AC4629" w:rsidTr="00AC4629">
        <w:trPr>
          <w:trHeight w:val="309"/>
        </w:trPr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6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erobic </w:t>
            </w:r>
          </w:p>
        </w:tc>
        <w:tc>
          <w:tcPr>
            <w:tcW w:w="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5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lexibility</w:t>
            </w:r>
          </w:p>
        </w:tc>
      </w:tr>
      <w:tr w:rsidR="00AC4629" w:rsidRPr="00AC4629" w:rsidTr="00AC4629">
        <w:trPr>
          <w:trHeight w:val="309"/>
        </w:trPr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3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rdiovascular</w:t>
            </w:r>
          </w:p>
        </w:tc>
        <w:tc>
          <w:tcPr>
            <w:tcW w:w="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C4629" w:rsidRPr="00AC4629" w:rsidTr="00AC4629">
        <w:trPr>
          <w:trHeight w:val="309"/>
        </w:trPr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2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erobic </w:t>
            </w:r>
          </w:p>
        </w:tc>
        <w:tc>
          <w:tcPr>
            <w:tcW w:w="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C4629" w:rsidRPr="00AC4629" w:rsidTr="00AC4629">
        <w:trPr>
          <w:trHeight w:val="309"/>
        </w:trPr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5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P</w:t>
            </w:r>
          </w:p>
        </w:tc>
        <w:tc>
          <w:tcPr>
            <w:tcW w:w="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C4629" w:rsidRPr="00AC4629" w:rsidTr="00AC4629">
        <w:trPr>
          <w:trHeight w:val="309"/>
        </w:trPr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erobic </w:t>
            </w:r>
          </w:p>
        </w:tc>
        <w:tc>
          <w:tcPr>
            <w:tcW w:w="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C4629" w:rsidRPr="00AC4629" w:rsidTr="00AC4629">
        <w:trPr>
          <w:trHeight w:val="294"/>
        </w:trPr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AC4629" w:rsidRPr="00AC4629" w:rsidTr="00AC4629">
        <w:trPr>
          <w:trHeight w:val="294"/>
        </w:trPr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</w:rPr>
              <w:t>Mean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</w:rPr>
              <w:t>0.216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</w:rPr>
              <w:t>2.833333333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</w:rPr>
              <w:t>0.20625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</w:rPr>
              <w:t>3.25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AC4629" w:rsidRPr="00AC4629" w:rsidTr="00AC4629">
        <w:trPr>
          <w:trHeight w:val="294"/>
        </w:trPr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</w:rPr>
              <w:t xml:space="preserve">Std 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</w:rPr>
              <w:t>0.024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</w:rPr>
              <w:t>1.527525232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</w:rPr>
              <w:t>0.02264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AC4629">
              <w:rPr>
                <w:rFonts w:ascii="Times New Roman" w:eastAsia="Times New Roman" w:hAnsi="Times New Roman" w:cs="Times New Roman"/>
                <w:color w:val="000000"/>
              </w:rPr>
              <w:t>1.669045921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4629" w:rsidRPr="00AC4629" w:rsidRDefault="00AC4629" w:rsidP="00AC46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:rsidR="00761A0E" w:rsidRPr="00813E35" w:rsidRDefault="00761A0E" w:rsidP="00761A0E">
      <w:pPr>
        <w:spacing w:after="0" w:line="360" w:lineRule="auto"/>
        <w:rPr>
          <w:rFonts w:ascii="Times New Roman" w:hAnsi="Times New Roman" w:cs="Times New Roman"/>
        </w:rPr>
      </w:pPr>
    </w:p>
    <w:p w:rsidR="00BB0D25" w:rsidRPr="00813E35" w:rsidRDefault="00BB0D25" w:rsidP="00761A0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BB0D25" w:rsidRPr="00351CEA" w:rsidRDefault="00AC4629" w:rsidP="00761A0E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351CEA">
        <w:rPr>
          <w:rFonts w:ascii="Times New Roman" w:hAnsi="Times New Roman" w:cs="Times New Roman"/>
          <w:b/>
          <w:sz w:val="24"/>
          <w:szCs w:val="24"/>
        </w:rPr>
        <w:t xml:space="preserve">STEP 3: </w:t>
      </w:r>
    </w:p>
    <w:p w:rsidR="00AC4629" w:rsidRPr="000B64FE" w:rsidRDefault="00AC4629" w:rsidP="00761A0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B64FE">
        <w:rPr>
          <w:rFonts w:ascii="Times New Roman" w:hAnsi="Times New Roman" w:cs="Times New Roman"/>
          <w:sz w:val="24"/>
          <w:szCs w:val="24"/>
        </w:rPr>
        <w:t>Mean for men = 2.833</w:t>
      </w:r>
      <w:r w:rsidR="00813E35" w:rsidRPr="000B64FE">
        <w:rPr>
          <w:rFonts w:ascii="Times New Roman" w:hAnsi="Times New Roman" w:cs="Times New Roman"/>
          <w:sz w:val="24"/>
          <w:szCs w:val="24"/>
        </w:rPr>
        <w:tab/>
      </w:r>
      <w:r w:rsidR="00813E35" w:rsidRPr="000B64FE">
        <w:rPr>
          <w:rFonts w:ascii="Times New Roman" w:hAnsi="Times New Roman" w:cs="Times New Roman"/>
          <w:sz w:val="24"/>
          <w:szCs w:val="24"/>
        </w:rPr>
        <w:tab/>
      </w:r>
      <w:r w:rsidR="00813E35" w:rsidRPr="000B64FE">
        <w:rPr>
          <w:rFonts w:ascii="Times New Roman" w:hAnsi="Times New Roman" w:cs="Times New Roman"/>
          <w:sz w:val="24"/>
          <w:szCs w:val="24"/>
        </w:rPr>
        <w:tab/>
      </w:r>
      <w:r w:rsidR="00813E35" w:rsidRPr="000B64FE">
        <w:rPr>
          <w:rFonts w:ascii="Times New Roman" w:hAnsi="Times New Roman" w:cs="Times New Roman"/>
          <w:sz w:val="24"/>
          <w:szCs w:val="24"/>
        </w:rPr>
        <w:tab/>
      </w:r>
      <w:r w:rsidRPr="000B64FE">
        <w:rPr>
          <w:rFonts w:ascii="Times New Roman" w:hAnsi="Times New Roman" w:cs="Times New Roman"/>
          <w:sz w:val="24"/>
          <w:szCs w:val="24"/>
        </w:rPr>
        <w:t xml:space="preserve">mean for Women </w:t>
      </w:r>
      <w:r w:rsidRPr="000B64FE">
        <w:rPr>
          <w:rFonts w:ascii="Times New Roman" w:hAnsi="Times New Roman" w:cs="Times New Roman"/>
          <w:sz w:val="24"/>
          <w:szCs w:val="24"/>
        </w:rPr>
        <w:tab/>
        <w:t>=</w:t>
      </w:r>
      <w:r w:rsidRPr="000B64FE">
        <w:rPr>
          <w:rFonts w:ascii="Times New Roman" w:hAnsi="Times New Roman" w:cs="Times New Roman"/>
          <w:sz w:val="24"/>
          <w:szCs w:val="24"/>
        </w:rPr>
        <w:tab/>
        <w:t>0.206</w:t>
      </w:r>
    </w:p>
    <w:p w:rsidR="00AC4629" w:rsidRPr="000B64FE" w:rsidRDefault="00AC4629" w:rsidP="00761A0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B64FE">
        <w:rPr>
          <w:rFonts w:ascii="Times New Roman" w:hAnsi="Times New Roman" w:cs="Times New Roman"/>
          <w:sz w:val="24"/>
          <w:szCs w:val="24"/>
        </w:rPr>
        <w:t>Standard Deviation for men= 1.5275</w:t>
      </w:r>
      <w:r w:rsidR="00813E35" w:rsidRPr="000B64FE">
        <w:rPr>
          <w:rFonts w:ascii="Times New Roman" w:hAnsi="Times New Roman" w:cs="Times New Roman"/>
          <w:sz w:val="24"/>
          <w:szCs w:val="24"/>
        </w:rPr>
        <w:tab/>
      </w:r>
      <w:r w:rsidR="00813E35" w:rsidRPr="000B64FE">
        <w:rPr>
          <w:rFonts w:ascii="Times New Roman" w:hAnsi="Times New Roman" w:cs="Times New Roman"/>
          <w:sz w:val="24"/>
          <w:szCs w:val="24"/>
        </w:rPr>
        <w:tab/>
      </w:r>
      <w:r w:rsidRPr="000B64FE">
        <w:rPr>
          <w:rFonts w:ascii="Times New Roman" w:hAnsi="Times New Roman" w:cs="Times New Roman"/>
          <w:sz w:val="24"/>
          <w:szCs w:val="24"/>
        </w:rPr>
        <w:t xml:space="preserve">Standard deviation for women </w:t>
      </w:r>
      <w:r w:rsidRPr="000B64FE">
        <w:rPr>
          <w:rFonts w:ascii="Times New Roman" w:hAnsi="Times New Roman" w:cs="Times New Roman"/>
          <w:sz w:val="24"/>
          <w:szCs w:val="24"/>
        </w:rPr>
        <w:tab/>
        <w:t>= 1.6690</w:t>
      </w:r>
    </w:p>
    <w:p w:rsidR="00BB0D25" w:rsidRPr="000B64FE" w:rsidRDefault="00BB0D25" w:rsidP="00761A0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351CEA" w:rsidRPr="00E60425" w:rsidRDefault="000B64FE" w:rsidP="00761A0E">
      <w:pPr>
        <w:spacing w:after="0" w:line="360" w:lineRule="auto"/>
        <w:rPr>
          <w:rFonts w:ascii="Times New Roman" w:hAnsi="Times New Roman" w:cs="Times New Roman"/>
          <w:b/>
          <w:color w:val="393939"/>
          <w:sz w:val="24"/>
          <w:szCs w:val="24"/>
          <w:shd w:val="clear" w:color="auto" w:fill="FFFFFF"/>
        </w:rPr>
      </w:pPr>
      <w:r w:rsidRPr="00E60425">
        <w:rPr>
          <w:rFonts w:ascii="Times New Roman" w:hAnsi="Times New Roman" w:cs="Times New Roman"/>
          <w:b/>
          <w:color w:val="393939"/>
          <w:sz w:val="24"/>
          <w:szCs w:val="24"/>
          <w:shd w:val="clear" w:color="auto" w:fill="FFFFFF"/>
        </w:rPr>
        <w:t xml:space="preserve">2.) </w:t>
      </w:r>
      <w:r w:rsidR="00351CEA" w:rsidRPr="00E60425">
        <w:rPr>
          <w:rFonts w:ascii="Times New Roman" w:hAnsi="Times New Roman" w:cs="Times New Roman"/>
          <w:b/>
          <w:color w:val="393939"/>
          <w:sz w:val="24"/>
          <w:szCs w:val="24"/>
          <w:shd w:val="clear" w:color="auto" w:fill="FFFFFF"/>
        </w:rPr>
        <w:t>The Median number of days per week exercised</w:t>
      </w:r>
    </w:p>
    <w:p w:rsidR="00351CEA" w:rsidRPr="000B64FE" w:rsidRDefault="00351CEA" w:rsidP="00761A0E">
      <w:pPr>
        <w:spacing w:after="0" w:line="360" w:lineRule="auto"/>
        <w:rPr>
          <w:rFonts w:ascii="Times New Roman" w:hAnsi="Times New Roman" w:cs="Times New Roman"/>
          <w:color w:val="393939"/>
          <w:sz w:val="24"/>
          <w:szCs w:val="24"/>
          <w:shd w:val="clear" w:color="auto" w:fill="FFFFFF"/>
        </w:rPr>
      </w:pPr>
      <w:r w:rsidRPr="000B64FE">
        <w:rPr>
          <w:rFonts w:ascii="Times New Roman" w:hAnsi="Times New Roman" w:cs="Times New Roman"/>
          <w:color w:val="393939"/>
          <w:sz w:val="24"/>
          <w:szCs w:val="24"/>
          <w:shd w:val="clear" w:color="auto" w:fill="FFFFFF"/>
        </w:rPr>
        <w:t>Media for number of days for men = 3 and for women 3.5</w:t>
      </w:r>
    </w:p>
    <w:p w:rsidR="000B64FE" w:rsidRDefault="000B64FE" w:rsidP="00761A0E">
      <w:pPr>
        <w:spacing w:after="0" w:line="360" w:lineRule="auto"/>
        <w:rPr>
          <w:rFonts w:ascii="Times New Roman" w:hAnsi="Times New Roman" w:cs="Times New Roman"/>
          <w:color w:val="393939"/>
          <w:sz w:val="24"/>
          <w:szCs w:val="24"/>
          <w:shd w:val="clear" w:color="auto" w:fill="F5F5F5"/>
        </w:rPr>
      </w:pPr>
    </w:p>
    <w:p w:rsidR="00553A99" w:rsidRPr="00E60425" w:rsidRDefault="000B64FE" w:rsidP="00761A0E">
      <w:pPr>
        <w:spacing w:after="0" w:line="360" w:lineRule="auto"/>
        <w:rPr>
          <w:rFonts w:ascii="Times New Roman" w:hAnsi="Times New Roman" w:cs="Times New Roman"/>
          <w:b/>
          <w:color w:val="393939"/>
          <w:sz w:val="24"/>
          <w:szCs w:val="24"/>
          <w:shd w:val="clear" w:color="auto" w:fill="FFFFFF"/>
        </w:rPr>
      </w:pPr>
      <w:r w:rsidRPr="00E60425">
        <w:rPr>
          <w:rFonts w:ascii="Times New Roman" w:hAnsi="Times New Roman" w:cs="Times New Roman"/>
          <w:b/>
          <w:color w:val="393939"/>
          <w:sz w:val="24"/>
          <w:szCs w:val="24"/>
          <w:shd w:val="clear" w:color="auto" w:fill="F5F5F5"/>
        </w:rPr>
        <w:t>3</w:t>
      </w:r>
      <w:r w:rsidRPr="00E60425">
        <w:rPr>
          <w:rFonts w:ascii="Times New Roman" w:hAnsi="Times New Roman" w:cs="Times New Roman"/>
          <w:b/>
          <w:color w:val="393939"/>
          <w:sz w:val="24"/>
          <w:szCs w:val="24"/>
          <w:shd w:val="clear" w:color="auto" w:fill="FFFFFF"/>
        </w:rPr>
        <w:t>.) The Mode of the favorite exercise</w:t>
      </w:r>
    </w:p>
    <w:p w:rsidR="006E6EBA" w:rsidRDefault="006E6EBA" w:rsidP="009159A7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E6EBA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The mode of the favorite exercise for men is Aerobics and for women is Aerobics and Cardiovascular</w:t>
      </w:r>
    </w:p>
    <w:p w:rsidR="00581C4F" w:rsidRDefault="00581C4F" w:rsidP="009159A7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60425" w:rsidRDefault="00E60425" w:rsidP="009159A7">
      <w:pPr>
        <w:spacing w:after="0" w:line="480" w:lineRule="auto"/>
        <w:rPr>
          <w:rFonts w:ascii="Times New Roman" w:hAnsi="Times New Roman" w:cs="Times New Roman"/>
          <w:b/>
          <w:color w:val="393939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4.) </w:t>
      </w:r>
      <w:r w:rsidRPr="00E60425">
        <w:rPr>
          <w:rFonts w:ascii="Times New Roman" w:hAnsi="Times New Roman" w:cs="Times New Roman"/>
          <w:b/>
          <w:color w:val="393939"/>
          <w:sz w:val="24"/>
          <w:szCs w:val="24"/>
          <w:shd w:val="clear" w:color="auto" w:fill="FFFFFF"/>
        </w:rPr>
        <w:t>The 90% confidence interval of the mean</w:t>
      </w:r>
    </w:p>
    <w:p w:rsidR="00AA18CD" w:rsidRPr="00AA18CD" w:rsidRDefault="00AA18CD" w:rsidP="009159A7">
      <w:pPr>
        <w:spacing w:after="0" w:line="48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needed </w:t>
      </w:r>
      <w:r w:rsidRPr="00AA18C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90% confidence interval of the mean for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omen </w:t>
      </w:r>
      <w:r w:rsidRPr="00AA18C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= (0.205, 0.252)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d for men </w:t>
      </w:r>
      <w:r w:rsidRPr="00AA18C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0.20, 0.23) </w:t>
      </w:r>
    </w:p>
    <w:p w:rsidR="00E60425" w:rsidRPr="00AA18CD" w:rsidRDefault="00E60425" w:rsidP="009159A7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BB0D25" w:rsidRDefault="00C04FFC" w:rsidP="009159A7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E6EB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TEP 4: </w:t>
      </w:r>
    </w:p>
    <w:p w:rsidR="00F27464" w:rsidRPr="006E6EBA" w:rsidRDefault="00F27464" w:rsidP="009159A7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two groups are significant differences. The hypothesis tested obtained that alpha is more than 0.05 and therefore, the null hypothesis is rejected. </w:t>
      </w:r>
      <w:r w:rsidR="009C0F9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is means that there </w:t>
      </w:r>
      <w:r w:rsidR="009159A7">
        <w:rPr>
          <w:rFonts w:ascii="Times New Roman" w:eastAsia="Times New Roman" w:hAnsi="Times New Roman" w:cs="Times New Roman"/>
          <w:color w:val="000000"/>
          <w:sz w:val="24"/>
          <w:szCs w:val="24"/>
        </w:rPr>
        <w:t>are significant differences</w:t>
      </w:r>
      <w:r w:rsidR="009C0F9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etween the two </w:t>
      </w:r>
      <w:r w:rsidR="009159A7">
        <w:rPr>
          <w:rFonts w:ascii="Times New Roman" w:eastAsia="Times New Roman" w:hAnsi="Times New Roman" w:cs="Times New Roman"/>
          <w:color w:val="000000"/>
          <w:sz w:val="24"/>
          <w:szCs w:val="24"/>
        </w:rPr>
        <w:t>groups</w:t>
      </w:r>
      <w:r w:rsidR="009C0F9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</w:p>
    <w:p w:rsidR="00BB0D25" w:rsidRPr="00813E35" w:rsidRDefault="00BB0D25" w:rsidP="006E6EBA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sectPr w:rsidR="00BB0D25" w:rsidRPr="00813E35" w:rsidSect="007948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5"/>
  <w:displayBackgroundShape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tLQwNDc1MzCwMDY2NjFR0lEKTi0uzszPAykwrAUAOZFerCwAAAA="/>
  </w:docVars>
  <w:rsids>
    <w:rsidRoot w:val="002237D9"/>
    <w:rsid w:val="00055D17"/>
    <w:rsid w:val="000A2363"/>
    <w:rsid w:val="000B64FE"/>
    <w:rsid w:val="002237D9"/>
    <w:rsid w:val="00245C39"/>
    <w:rsid w:val="002F2692"/>
    <w:rsid w:val="00331670"/>
    <w:rsid w:val="00351CEA"/>
    <w:rsid w:val="00404E29"/>
    <w:rsid w:val="00553A99"/>
    <w:rsid w:val="00581C4F"/>
    <w:rsid w:val="006E6EBA"/>
    <w:rsid w:val="00761A0E"/>
    <w:rsid w:val="00772407"/>
    <w:rsid w:val="00794802"/>
    <w:rsid w:val="00813E35"/>
    <w:rsid w:val="009159A7"/>
    <w:rsid w:val="009A0840"/>
    <w:rsid w:val="009C0F91"/>
    <w:rsid w:val="009E5214"/>
    <w:rsid w:val="00A33A29"/>
    <w:rsid w:val="00A67F49"/>
    <w:rsid w:val="00AA18CD"/>
    <w:rsid w:val="00AC4629"/>
    <w:rsid w:val="00BB0D25"/>
    <w:rsid w:val="00C04FFC"/>
    <w:rsid w:val="00C1391D"/>
    <w:rsid w:val="00C516DE"/>
    <w:rsid w:val="00D15D36"/>
    <w:rsid w:val="00E60425"/>
    <w:rsid w:val="00F27464"/>
    <w:rsid w:val="00F90F76"/>
    <w:rsid w:val="00FF3C5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948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">
    <w:name w:val="t"/>
    <w:basedOn w:val="DefaultParagraphFont"/>
    <w:rsid w:val="0077240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8534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9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0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4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3</Pages>
  <Words>277</Words>
  <Characters>1583</Characters>
  <Application>Microsoft Office Word</Application>
  <DocSecurity>0</DocSecurity>
  <Lines>13</Lines>
  <Paragraphs>3</Paragraphs>
  <ScaleCrop>false</ScaleCrop>
  <Company/>
  <LinksUpToDate>false</LinksUpToDate>
  <CharactersWithSpaces>18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wele</dc:creator>
  <cp:lastModifiedBy>dwele</cp:lastModifiedBy>
  <cp:revision>30</cp:revision>
  <dcterms:created xsi:type="dcterms:W3CDTF">2019-12-03T03:32:00Z</dcterms:created>
  <dcterms:modified xsi:type="dcterms:W3CDTF">2019-12-03T04:53:00Z</dcterms:modified>
</cp:coreProperties>
</file>